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CEA20" w14:textId="77777777" w:rsidR="008411B5" w:rsidRPr="00E77CA4" w:rsidRDefault="00E77CA4" w:rsidP="00E77CA4">
      <w:pPr>
        <w:jc w:val="center"/>
        <w:rPr>
          <w:b/>
          <w:noProof/>
          <w:sz w:val="28"/>
          <w:szCs w:val="28"/>
          <w:u w:val="single"/>
        </w:rPr>
      </w:pPr>
      <w:r w:rsidRPr="00E77CA4">
        <w:rPr>
          <w:b/>
          <w:noProof/>
          <w:sz w:val="28"/>
          <w:szCs w:val="28"/>
          <w:u w:val="single"/>
        </w:rPr>
        <w:t>Practical No. 3</w:t>
      </w:r>
    </w:p>
    <w:p w14:paraId="1E4E70FE" w14:textId="77777777" w:rsidR="00E77CA4" w:rsidRPr="00E77CA4" w:rsidRDefault="00E77CA4" w:rsidP="00E77CA4">
      <w:pPr>
        <w:jc w:val="center"/>
        <w:rPr>
          <w:b/>
          <w:noProof/>
          <w:sz w:val="28"/>
          <w:szCs w:val="28"/>
          <w:u w:val="single"/>
        </w:rPr>
      </w:pPr>
      <w:r w:rsidRPr="00E77CA4">
        <w:rPr>
          <w:b/>
          <w:noProof/>
          <w:sz w:val="28"/>
          <w:szCs w:val="28"/>
          <w:u w:val="single"/>
        </w:rPr>
        <w:t>Constructors and method overloading</w:t>
      </w:r>
    </w:p>
    <w:p w14:paraId="42518FEC" w14:textId="77777777" w:rsidR="00574BC3" w:rsidRDefault="00E77CA4" w:rsidP="008411B5">
      <w:pPr>
        <w:rPr>
          <w:b/>
          <w:noProof/>
        </w:rPr>
      </w:pPr>
      <w:r w:rsidRPr="00E77CA4">
        <w:rPr>
          <w:b/>
          <w:noProof/>
        </w:rPr>
        <w:t>Program 3(a)</w:t>
      </w:r>
      <w:r w:rsidR="00574BC3" w:rsidRPr="00E77CA4">
        <w:rPr>
          <w:b/>
          <w:noProof/>
        </w:rPr>
        <w:t>:</w:t>
      </w:r>
    </w:p>
    <w:p w14:paraId="4E0B2DCB" w14:textId="77777777" w:rsidR="00E77CA4" w:rsidRPr="00E77CA4" w:rsidRDefault="00E77CA4" w:rsidP="008411B5">
      <w:pPr>
        <w:rPr>
          <w:noProof/>
        </w:rPr>
      </w:pPr>
      <w:r w:rsidRPr="00E77CA4">
        <w:rPr>
          <w:noProof/>
        </w:rPr>
        <w:t>Design a class complex for adding the two complex numbers and also show the use of constructor.</w:t>
      </w:r>
    </w:p>
    <w:p w14:paraId="1DE8B584" w14:textId="77777777" w:rsidR="00E77CA4" w:rsidRPr="00E77CA4" w:rsidRDefault="00E77CA4" w:rsidP="008411B5">
      <w:pPr>
        <w:rPr>
          <w:b/>
          <w:noProof/>
        </w:rPr>
      </w:pPr>
      <w:r>
        <w:rPr>
          <w:b/>
          <w:noProof/>
        </w:rPr>
        <w:t>Coding:</w:t>
      </w:r>
    </w:p>
    <w:p w14:paraId="03884A98" w14:textId="77777777" w:rsidR="00574BC3" w:rsidRDefault="00574BC3" w:rsidP="00574BC3">
      <w:pPr>
        <w:rPr>
          <w:noProof/>
        </w:rPr>
      </w:pPr>
      <w:r>
        <w:rPr>
          <w:noProof/>
        </w:rPr>
        <w:t>#include&lt;iostream.h&gt;</w:t>
      </w:r>
    </w:p>
    <w:p w14:paraId="1EA26131" w14:textId="77777777" w:rsidR="00574BC3" w:rsidRDefault="00574BC3" w:rsidP="00574BC3">
      <w:pPr>
        <w:rPr>
          <w:noProof/>
        </w:rPr>
      </w:pPr>
      <w:r>
        <w:rPr>
          <w:noProof/>
        </w:rPr>
        <w:t>#include&lt;conio.h&gt;</w:t>
      </w:r>
    </w:p>
    <w:p w14:paraId="56776293" w14:textId="77777777" w:rsidR="00574BC3" w:rsidRDefault="00574BC3" w:rsidP="00574BC3">
      <w:pPr>
        <w:rPr>
          <w:noProof/>
        </w:rPr>
      </w:pPr>
      <w:r>
        <w:rPr>
          <w:noProof/>
        </w:rPr>
        <w:t>class complex</w:t>
      </w:r>
    </w:p>
    <w:p w14:paraId="3D0D9012" w14:textId="77777777" w:rsidR="00574BC3" w:rsidRDefault="00574BC3" w:rsidP="00574BC3">
      <w:pPr>
        <w:rPr>
          <w:noProof/>
        </w:rPr>
      </w:pPr>
      <w:r>
        <w:rPr>
          <w:noProof/>
        </w:rPr>
        <w:t>{</w:t>
      </w:r>
    </w:p>
    <w:p w14:paraId="4C5CE73E" w14:textId="77777777" w:rsidR="00574BC3" w:rsidRDefault="00574BC3" w:rsidP="00574BC3">
      <w:pPr>
        <w:rPr>
          <w:noProof/>
        </w:rPr>
      </w:pPr>
      <w:r>
        <w:rPr>
          <w:noProof/>
        </w:rPr>
        <w:t xml:space="preserve"> int x,y;</w:t>
      </w:r>
    </w:p>
    <w:p w14:paraId="23201429" w14:textId="77777777" w:rsidR="00574BC3" w:rsidRDefault="00574BC3" w:rsidP="00574BC3">
      <w:pPr>
        <w:rPr>
          <w:noProof/>
        </w:rPr>
      </w:pPr>
      <w:r>
        <w:rPr>
          <w:noProof/>
        </w:rPr>
        <w:t xml:space="preserve"> public:</w:t>
      </w:r>
    </w:p>
    <w:p w14:paraId="20B22C2F" w14:textId="77777777" w:rsidR="00574BC3" w:rsidRDefault="00574BC3" w:rsidP="00574BC3">
      <w:pPr>
        <w:rPr>
          <w:noProof/>
        </w:rPr>
      </w:pPr>
      <w:r>
        <w:rPr>
          <w:noProof/>
        </w:rPr>
        <w:t xml:space="preserve"> complex()</w:t>
      </w:r>
    </w:p>
    <w:p w14:paraId="6E55BEE5" w14:textId="77777777" w:rsidR="00574BC3" w:rsidRDefault="00574BC3" w:rsidP="00574BC3">
      <w:pPr>
        <w:rPr>
          <w:noProof/>
        </w:rPr>
      </w:pPr>
      <w:r>
        <w:rPr>
          <w:noProof/>
        </w:rPr>
        <w:t xml:space="preserve"> {}</w:t>
      </w:r>
    </w:p>
    <w:p w14:paraId="6A893D64" w14:textId="77777777" w:rsidR="00574BC3" w:rsidRDefault="00574BC3" w:rsidP="00574BC3">
      <w:pPr>
        <w:rPr>
          <w:noProof/>
        </w:rPr>
      </w:pPr>
      <w:r>
        <w:rPr>
          <w:noProof/>
        </w:rPr>
        <w:t xml:space="preserve"> complex(int a,int b)</w:t>
      </w:r>
    </w:p>
    <w:p w14:paraId="2E051C3E" w14:textId="77777777" w:rsidR="00574BC3" w:rsidRDefault="00574BC3" w:rsidP="00574BC3">
      <w:pPr>
        <w:rPr>
          <w:noProof/>
        </w:rPr>
      </w:pPr>
      <w:r>
        <w:rPr>
          <w:noProof/>
        </w:rPr>
        <w:t xml:space="preserve">   {</w:t>
      </w:r>
    </w:p>
    <w:p w14:paraId="1519341E" w14:textId="77777777" w:rsidR="00574BC3" w:rsidRDefault="00574BC3" w:rsidP="00574BC3">
      <w:pPr>
        <w:rPr>
          <w:noProof/>
        </w:rPr>
      </w:pPr>
      <w:r>
        <w:rPr>
          <w:noProof/>
        </w:rPr>
        <w:t xml:space="preserve">   x=a;</w:t>
      </w:r>
    </w:p>
    <w:p w14:paraId="02F12238" w14:textId="77777777" w:rsidR="00574BC3" w:rsidRDefault="00574BC3" w:rsidP="00574BC3">
      <w:pPr>
        <w:rPr>
          <w:noProof/>
        </w:rPr>
      </w:pPr>
      <w:r>
        <w:rPr>
          <w:noProof/>
        </w:rPr>
        <w:t xml:space="preserve">   y=b;</w:t>
      </w:r>
    </w:p>
    <w:p w14:paraId="77BA5E1C" w14:textId="77777777" w:rsidR="00574BC3" w:rsidRDefault="00574BC3" w:rsidP="00574BC3">
      <w:pPr>
        <w:rPr>
          <w:noProof/>
        </w:rPr>
      </w:pPr>
      <w:r>
        <w:rPr>
          <w:noProof/>
        </w:rPr>
        <w:t xml:space="preserve">   }</w:t>
      </w:r>
    </w:p>
    <w:p w14:paraId="43B958FA" w14:textId="77777777" w:rsidR="00574BC3" w:rsidRDefault="00574BC3" w:rsidP="00574BC3">
      <w:pPr>
        <w:rPr>
          <w:noProof/>
        </w:rPr>
      </w:pPr>
      <w:r>
        <w:rPr>
          <w:noProof/>
        </w:rPr>
        <w:t>friend complex add(complex c1,complex c2);</w:t>
      </w:r>
    </w:p>
    <w:p w14:paraId="38974284" w14:textId="77777777" w:rsidR="00574BC3" w:rsidRDefault="00574BC3" w:rsidP="00574BC3">
      <w:pPr>
        <w:rPr>
          <w:noProof/>
        </w:rPr>
      </w:pPr>
      <w:r>
        <w:rPr>
          <w:noProof/>
        </w:rPr>
        <w:t>void display()</w:t>
      </w:r>
    </w:p>
    <w:p w14:paraId="1DDF97AC" w14:textId="77777777" w:rsidR="00574BC3" w:rsidRDefault="00574BC3" w:rsidP="00574BC3">
      <w:pPr>
        <w:rPr>
          <w:noProof/>
        </w:rPr>
      </w:pPr>
      <w:r>
        <w:rPr>
          <w:noProof/>
        </w:rPr>
        <w:t xml:space="preserve">  {</w:t>
      </w:r>
    </w:p>
    <w:p w14:paraId="25CA7388" w14:textId="77777777" w:rsidR="00574BC3" w:rsidRDefault="00574BC3" w:rsidP="00574BC3">
      <w:pPr>
        <w:rPr>
          <w:noProof/>
        </w:rPr>
      </w:pPr>
      <w:r>
        <w:rPr>
          <w:noProof/>
        </w:rPr>
        <w:t xml:space="preserve">   if(y&lt;0)</w:t>
      </w:r>
    </w:p>
    <w:p w14:paraId="62BEFE46" w14:textId="77777777" w:rsidR="00574BC3" w:rsidRDefault="00574BC3" w:rsidP="00574BC3">
      <w:pPr>
        <w:rPr>
          <w:noProof/>
        </w:rPr>
      </w:pPr>
      <w:r>
        <w:rPr>
          <w:noProof/>
        </w:rPr>
        <w:t xml:space="preserve">   cout&lt;&lt;x&lt;&lt;y&lt;&lt;"i";</w:t>
      </w:r>
    </w:p>
    <w:p w14:paraId="542DA369" w14:textId="77777777" w:rsidR="00574BC3" w:rsidRDefault="00574BC3" w:rsidP="00574BC3">
      <w:pPr>
        <w:rPr>
          <w:noProof/>
        </w:rPr>
      </w:pPr>
      <w:r>
        <w:rPr>
          <w:noProof/>
        </w:rPr>
        <w:t xml:space="preserve">   else</w:t>
      </w:r>
    </w:p>
    <w:p w14:paraId="75E2E721" w14:textId="77777777" w:rsidR="00574BC3" w:rsidRDefault="00574BC3" w:rsidP="00574BC3">
      <w:pPr>
        <w:rPr>
          <w:noProof/>
        </w:rPr>
      </w:pPr>
      <w:r>
        <w:rPr>
          <w:noProof/>
        </w:rPr>
        <w:t xml:space="preserve">   cout&lt;&lt;x&lt;&lt;"+i"&lt;&lt;y;</w:t>
      </w:r>
    </w:p>
    <w:p w14:paraId="1CC9E416" w14:textId="77777777" w:rsidR="00574BC3" w:rsidRDefault="00574BC3" w:rsidP="00574BC3">
      <w:pPr>
        <w:rPr>
          <w:noProof/>
        </w:rPr>
      </w:pPr>
      <w:r>
        <w:rPr>
          <w:noProof/>
        </w:rPr>
        <w:t xml:space="preserve">  }</w:t>
      </w:r>
    </w:p>
    <w:p w14:paraId="083FE6A7" w14:textId="77777777" w:rsidR="00574BC3" w:rsidRDefault="00574BC3" w:rsidP="00574BC3">
      <w:pPr>
        <w:rPr>
          <w:noProof/>
        </w:rPr>
      </w:pPr>
      <w:r>
        <w:rPr>
          <w:noProof/>
        </w:rPr>
        <w:t>};</w:t>
      </w:r>
    </w:p>
    <w:p w14:paraId="16805329" w14:textId="77777777" w:rsidR="00574BC3" w:rsidRDefault="00574BC3" w:rsidP="00574BC3">
      <w:pPr>
        <w:rPr>
          <w:noProof/>
        </w:rPr>
      </w:pPr>
      <w:r>
        <w:rPr>
          <w:noProof/>
        </w:rPr>
        <w:t>complex add(complex c1,complex c2)</w:t>
      </w:r>
    </w:p>
    <w:p w14:paraId="5403121A" w14:textId="77777777" w:rsidR="00574BC3" w:rsidRDefault="00574BC3" w:rsidP="00574BC3">
      <w:pPr>
        <w:rPr>
          <w:noProof/>
        </w:rPr>
      </w:pPr>
      <w:r>
        <w:rPr>
          <w:noProof/>
        </w:rPr>
        <w:lastRenderedPageBreak/>
        <w:t xml:space="preserve">    {</w:t>
      </w:r>
    </w:p>
    <w:p w14:paraId="14DA50DB" w14:textId="77777777" w:rsidR="00574BC3" w:rsidRDefault="00F806C4" w:rsidP="00574BC3">
      <w:pPr>
        <w:rPr>
          <w:noProof/>
        </w:rPr>
      </w:pPr>
      <w:r>
        <w:rPr>
          <w:noProof/>
        </w:rPr>
        <w:t xml:space="preserve">    complex c</w:t>
      </w:r>
      <w:r w:rsidR="00574BC3">
        <w:rPr>
          <w:noProof/>
        </w:rPr>
        <w:t>;</w:t>
      </w:r>
    </w:p>
    <w:p w14:paraId="165C9A22" w14:textId="77777777" w:rsidR="00574BC3" w:rsidRDefault="00574BC3" w:rsidP="00574BC3">
      <w:pPr>
        <w:rPr>
          <w:noProof/>
        </w:rPr>
      </w:pPr>
      <w:r>
        <w:rPr>
          <w:noProof/>
        </w:rPr>
        <w:t xml:space="preserve">    c.x=c1.x+c2.x;</w:t>
      </w:r>
    </w:p>
    <w:p w14:paraId="7991C325" w14:textId="77777777" w:rsidR="00574BC3" w:rsidRDefault="00574BC3" w:rsidP="00574BC3">
      <w:pPr>
        <w:rPr>
          <w:noProof/>
        </w:rPr>
      </w:pPr>
      <w:r>
        <w:rPr>
          <w:noProof/>
        </w:rPr>
        <w:t xml:space="preserve">    c.y=c1.y+c2.y;</w:t>
      </w:r>
    </w:p>
    <w:p w14:paraId="67F85681" w14:textId="77777777" w:rsidR="00574BC3" w:rsidRDefault="00574BC3" w:rsidP="00574BC3">
      <w:pPr>
        <w:rPr>
          <w:noProof/>
        </w:rPr>
      </w:pPr>
      <w:r>
        <w:rPr>
          <w:noProof/>
        </w:rPr>
        <w:t xml:space="preserve">    return c;</w:t>
      </w:r>
    </w:p>
    <w:p w14:paraId="3D1B7AA4" w14:textId="77777777" w:rsidR="00574BC3" w:rsidRDefault="00574BC3" w:rsidP="00574BC3">
      <w:pPr>
        <w:rPr>
          <w:noProof/>
        </w:rPr>
      </w:pPr>
      <w:r>
        <w:rPr>
          <w:noProof/>
        </w:rPr>
        <w:t xml:space="preserve">    }</w:t>
      </w:r>
    </w:p>
    <w:p w14:paraId="623CAF02" w14:textId="77777777" w:rsidR="00574BC3" w:rsidRDefault="00574BC3" w:rsidP="00574BC3">
      <w:pPr>
        <w:rPr>
          <w:noProof/>
        </w:rPr>
      </w:pPr>
      <w:r>
        <w:rPr>
          <w:noProof/>
        </w:rPr>
        <w:t>void main()</w:t>
      </w:r>
    </w:p>
    <w:p w14:paraId="4D12B9DD" w14:textId="77777777" w:rsidR="00574BC3" w:rsidRDefault="00574BC3" w:rsidP="00574BC3">
      <w:pPr>
        <w:rPr>
          <w:noProof/>
        </w:rPr>
      </w:pPr>
      <w:r>
        <w:rPr>
          <w:noProof/>
        </w:rPr>
        <w:t>{</w:t>
      </w:r>
    </w:p>
    <w:p w14:paraId="627140D4" w14:textId="77777777" w:rsidR="00574BC3" w:rsidRDefault="00574BC3" w:rsidP="00574BC3">
      <w:pPr>
        <w:rPr>
          <w:noProof/>
        </w:rPr>
      </w:pPr>
      <w:r>
        <w:rPr>
          <w:noProof/>
        </w:rPr>
        <w:t>clrscr();</w:t>
      </w:r>
    </w:p>
    <w:p w14:paraId="2DD0F449" w14:textId="77777777" w:rsidR="00574BC3" w:rsidRDefault="00574BC3" w:rsidP="00574BC3">
      <w:pPr>
        <w:rPr>
          <w:noProof/>
        </w:rPr>
      </w:pPr>
      <w:r>
        <w:rPr>
          <w:noProof/>
        </w:rPr>
        <w:t>int x,y;</w:t>
      </w:r>
    </w:p>
    <w:p w14:paraId="4438643E" w14:textId="77777777" w:rsidR="00574BC3" w:rsidRDefault="00574BC3" w:rsidP="00574BC3">
      <w:pPr>
        <w:rPr>
          <w:noProof/>
        </w:rPr>
      </w:pPr>
      <w:r>
        <w:rPr>
          <w:noProof/>
        </w:rPr>
        <w:t>cout&lt;&lt;"Enter the real and imaginary part of the complex number:";</w:t>
      </w:r>
    </w:p>
    <w:p w14:paraId="426A828E" w14:textId="77777777" w:rsidR="00574BC3" w:rsidRDefault="00574BC3" w:rsidP="00574BC3">
      <w:pPr>
        <w:rPr>
          <w:noProof/>
        </w:rPr>
      </w:pPr>
      <w:r>
        <w:rPr>
          <w:noProof/>
        </w:rPr>
        <w:t>cin&gt;&gt;x&gt;&gt;y;</w:t>
      </w:r>
    </w:p>
    <w:p w14:paraId="0B1F47DF" w14:textId="77777777" w:rsidR="00574BC3" w:rsidRDefault="00574BC3" w:rsidP="00574BC3">
      <w:pPr>
        <w:rPr>
          <w:noProof/>
        </w:rPr>
      </w:pPr>
      <w:r>
        <w:rPr>
          <w:noProof/>
        </w:rPr>
        <w:t>complex c1(x,y);</w:t>
      </w:r>
    </w:p>
    <w:p w14:paraId="4A14F806" w14:textId="77777777" w:rsidR="00574BC3" w:rsidRDefault="00574BC3" w:rsidP="00574BC3">
      <w:pPr>
        <w:rPr>
          <w:noProof/>
        </w:rPr>
      </w:pPr>
      <w:r>
        <w:rPr>
          <w:noProof/>
        </w:rPr>
        <w:t>cout&lt;&lt;"Enter the real and imaginary part of a complex number:";</w:t>
      </w:r>
    </w:p>
    <w:p w14:paraId="217BD8FF" w14:textId="77777777" w:rsidR="00574BC3" w:rsidRDefault="00574BC3" w:rsidP="00574BC3">
      <w:pPr>
        <w:rPr>
          <w:noProof/>
        </w:rPr>
      </w:pPr>
      <w:r>
        <w:rPr>
          <w:noProof/>
        </w:rPr>
        <w:t>cin&gt;&gt;x&gt;&gt;y;</w:t>
      </w:r>
    </w:p>
    <w:p w14:paraId="274067CF" w14:textId="77777777" w:rsidR="00574BC3" w:rsidRDefault="00574BC3" w:rsidP="00574BC3">
      <w:pPr>
        <w:rPr>
          <w:noProof/>
        </w:rPr>
      </w:pPr>
      <w:r>
        <w:rPr>
          <w:noProof/>
        </w:rPr>
        <w:t>complex c2(x,y);</w:t>
      </w:r>
    </w:p>
    <w:p w14:paraId="6CDB3A60" w14:textId="77777777" w:rsidR="00574BC3" w:rsidRDefault="00574BC3" w:rsidP="00574BC3">
      <w:pPr>
        <w:rPr>
          <w:noProof/>
        </w:rPr>
      </w:pPr>
      <w:r>
        <w:rPr>
          <w:noProof/>
        </w:rPr>
        <w:t>complex c3;</w:t>
      </w:r>
    </w:p>
    <w:p w14:paraId="315B6E56" w14:textId="77777777" w:rsidR="00574BC3" w:rsidRDefault="00574BC3" w:rsidP="00574BC3">
      <w:pPr>
        <w:rPr>
          <w:noProof/>
        </w:rPr>
      </w:pPr>
      <w:r>
        <w:rPr>
          <w:noProof/>
        </w:rPr>
        <w:t>c3=add(c1,c2);</w:t>
      </w:r>
    </w:p>
    <w:p w14:paraId="1BA49DA7" w14:textId="77777777" w:rsidR="00574BC3" w:rsidRDefault="00574BC3" w:rsidP="00574BC3">
      <w:pPr>
        <w:rPr>
          <w:noProof/>
        </w:rPr>
      </w:pPr>
      <w:r>
        <w:rPr>
          <w:noProof/>
        </w:rPr>
        <w:t>c3.display();</w:t>
      </w:r>
    </w:p>
    <w:p w14:paraId="1540E34A" w14:textId="77777777" w:rsidR="00574BC3" w:rsidRDefault="00574BC3" w:rsidP="00574BC3">
      <w:pPr>
        <w:rPr>
          <w:noProof/>
        </w:rPr>
      </w:pPr>
      <w:r>
        <w:rPr>
          <w:noProof/>
        </w:rPr>
        <w:t>getch();</w:t>
      </w:r>
    </w:p>
    <w:p w14:paraId="755C5CA1" w14:textId="77777777" w:rsidR="00574BC3" w:rsidRDefault="00574BC3" w:rsidP="00574BC3">
      <w:pPr>
        <w:rPr>
          <w:noProof/>
        </w:rPr>
      </w:pPr>
      <w:r>
        <w:rPr>
          <w:noProof/>
        </w:rPr>
        <w:t>}</w:t>
      </w:r>
    </w:p>
    <w:p w14:paraId="735A8904" w14:textId="77777777" w:rsidR="00574BC3" w:rsidRDefault="00574BC3" w:rsidP="00574BC3">
      <w:pPr>
        <w:rPr>
          <w:b/>
          <w:noProof/>
        </w:rPr>
      </w:pPr>
      <w:r w:rsidRPr="00E77CA4">
        <w:rPr>
          <w:b/>
          <w:noProof/>
        </w:rPr>
        <w:t xml:space="preserve">Output: </w:t>
      </w:r>
    </w:p>
    <w:p w14:paraId="7C9753C7" w14:textId="77777777" w:rsidR="00E46D4D" w:rsidRDefault="00E46D4D" w:rsidP="00574BC3">
      <w:pPr>
        <w:rPr>
          <w:noProof/>
        </w:rPr>
      </w:pPr>
    </w:p>
    <w:p w14:paraId="73475A75" w14:textId="1CBF93D7" w:rsidR="00E77CA4" w:rsidRPr="00E77CA4" w:rsidRDefault="00047391" w:rsidP="00574BC3">
      <w:pPr>
        <w:rPr>
          <w:b/>
          <w:noProof/>
        </w:rPr>
      </w:pPr>
      <w:r>
        <w:rPr>
          <w:noProof/>
        </w:rPr>
        <w:drawing>
          <wp:inline distT="0" distB="0" distL="0" distR="0" wp14:anchorId="12F2E203" wp14:editId="3C36C8BB">
            <wp:extent cx="5972175" cy="733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-480" b="78063"/>
                    <a:stretch/>
                  </pic:blipFill>
                  <pic:spPr bwMode="auto">
                    <a:xfrm>
                      <a:off x="0" y="0"/>
                      <a:ext cx="5972175" cy="733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62C06" w14:textId="77777777" w:rsidR="00574BC3" w:rsidRDefault="00574BC3" w:rsidP="00574BC3">
      <w:pPr>
        <w:rPr>
          <w:noProof/>
        </w:rPr>
      </w:pPr>
    </w:p>
    <w:p w14:paraId="51B39CD9" w14:textId="77777777" w:rsidR="00574BC3" w:rsidRDefault="00574BC3" w:rsidP="00574BC3">
      <w:pPr>
        <w:rPr>
          <w:noProof/>
        </w:rPr>
      </w:pPr>
    </w:p>
    <w:p w14:paraId="72951349" w14:textId="77777777" w:rsidR="00574BC3" w:rsidRDefault="00574BC3" w:rsidP="00574BC3">
      <w:pPr>
        <w:rPr>
          <w:noProof/>
        </w:rPr>
      </w:pPr>
    </w:p>
    <w:p w14:paraId="5C11CB48" w14:textId="77777777" w:rsidR="00574BC3" w:rsidRPr="00574BC3" w:rsidRDefault="00574BC3" w:rsidP="00574BC3">
      <w:pPr>
        <w:rPr>
          <w:b/>
          <w:noProof/>
          <w:sz w:val="32"/>
        </w:rPr>
      </w:pPr>
    </w:p>
    <w:p w14:paraId="31B07B6C" w14:textId="77777777" w:rsidR="00574BC3" w:rsidRDefault="00047391" w:rsidP="00574BC3">
      <w:pPr>
        <w:rPr>
          <w:b/>
          <w:noProof/>
        </w:rPr>
      </w:pPr>
      <w:r w:rsidRPr="00047391">
        <w:rPr>
          <w:b/>
          <w:noProof/>
        </w:rPr>
        <w:t>Program 3(b):</w:t>
      </w:r>
    </w:p>
    <w:p w14:paraId="5A7BB826" w14:textId="77777777" w:rsidR="00047391" w:rsidRPr="00047391" w:rsidRDefault="00047391" w:rsidP="00574BC3">
      <w:pPr>
        <w:rPr>
          <w:noProof/>
        </w:rPr>
      </w:pPr>
      <w:r w:rsidRPr="00047391">
        <w:rPr>
          <w:noProof/>
        </w:rPr>
        <w:t>Design a class geometry containing the methods area() and volume() and also overloaded the area() function.</w:t>
      </w:r>
    </w:p>
    <w:p w14:paraId="57546272" w14:textId="77777777" w:rsidR="00047391" w:rsidRDefault="00047391" w:rsidP="00574BC3">
      <w:pPr>
        <w:rPr>
          <w:b/>
          <w:noProof/>
        </w:rPr>
      </w:pPr>
      <w:r>
        <w:rPr>
          <w:b/>
          <w:noProof/>
        </w:rPr>
        <w:t>Example:</w:t>
      </w:r>
    </w:p>
    <w:p w14:paraId="5B5184AE" w14:textId="77777777" w:rsidR="00047391" w:rsidRPr="00047391" w:rsidRDefault="00047391" w:rsidP="00574BC3">
      <w:pPr>
        <w:rPr>
          <w:noProof/>
        </w:rPr>
      </w:pPr>
      <w:r w:rsidRPr="00047391">
        <w:rPr>
          <w:noProof/>
        </w:rPr>
        <w:t>Write a program to calculate the area of triangle, recatangle and circle using function overloading. The program should be menu-driven. It should also calculate the volume for the spere in case if circle is user’s choice.</w:t>
      </w:r>
    </w:p>
    <w:p w14:paraId="615BFC2C" w14:textId="77777777" w:rsidR="00047391" w:rsidRPr="00047391" w:rsidRDefault="00047391" w:rsidP="00574BC3">
      <w:pPr>
        <w:rPr>
          <w:b/>
          <w:noProof/>
        </w:rPr>
      </w:pPr>
      <w:r>
        <w:rPr>
          <w:b/>
          <w:noProof/>
        </w:rPr>
        <w:t>Coding:</w:t>
      </w:r>
    </w:p>
    <w:p w14:paraId="20E61295" w14:textId="77777777" w:rsidR="008411B5" w:rsidRDefault="008411B5" w:rsidP="008411B5">
      <w:pPr>
        <w:rPr>
          <w:noProof/>
        </w:rPr>
      </w:pPr>
      <w:r>
        <w:rPr>
          <w:noProof/>
        </w:rPr>
        <w:t>#include&lt;iostream.h&gt;</w:t>
      </w:r>
    </w:p>
    <w:p w14:paraId="35639580" w14:textId="77777777" w:rsidR="008411B5" w:rsidRDefault="008411B5" w:rsidP="008411B5">
      <w:pPr>
        <w:rPr>
          <w:noProof/>
        </w:rPr>
      </w:pPr>
      <w:r>
        <w:rPr>
          <w:noProof/>
        </w:rPr>
        <w:t>#include&lt;conio.h&gt;</w:t>
      </w:r>
    </w:p>
    <w:p w14:paraId="486B3241" w14:textId="77777777" w:rsidR="008411B5" w:rsidRDefault="008411B5" w:rsidP="008411B5">
      <w:pPr>
        <w:rPr>
          <w:noProof/>
        </w:rPr>
      </w:pPr>
      <w:r>
        <w:rPr>
          <w:noProof/>
        </w:rPr>
        <w:t>#include&lt;math.h&gt;</w:t>
      </w:r>
    </w:p>
    <w:p w14:paraId="5373D0E3" w14:textId="77777777" w:rsidR="008411B5" w:rsidRDefault="008411B5" w:rsidP="008411B5">
      <w:pPr>
        <w:rPr>
          <w:noProof/>
        </w:rPr>
      </w:pPr>
      <w:r>
        <w:rPr>
          <w:noProof/>
        </w:rPr>
        <w:t>float volume(float r)</w:t>
      </w:r>
    </w:p>
    <w:p w14:paraId="1D21762C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27BF4A6E" w14:textId="77777777" w:rsidR="008411B5" w:rsidRDefault="008411B5" w:rsidP="008411B5">
      <w:pPr>
        <w:rPr>
          <w:noProof/>
        </w:rPr>
      </w:pPr>
      <w:r>
        <w:rPr>
          <w:noProof/>
        </w:rPr>
        <w:t>return(4*3.14/3*r*r*r);</w:t>
      </w:r>
    </w:p>
    <w:p w14:paraId="70972CA2" w14:textId="77777777" w:rsidR="008411B5" w:rsidRDefault="008411B5" w:rsidP="008411B5">
      <w:pPr>
        <w:rPr>
          <w:noProof/>
        </w:rPr>
      </w:pPr>
      <w:r>
        <w:rPr>
          <w:noProof/>
        </w:rPr>
        <w:t>}</w:t>
      </w:r>
    </w:p>
    <w:p w14:paraId="72983869" w14:textId="77777777" w:rsidR="008411B5" w:rsidRDefault="008411B5" w:rsidP="008411B5">
      <w:pPr>
        <w:rPr>
          <w:noProof/>
        </w:rPr>
      </w:pPr>
      <w:r>
        <w:rPr>
          <w:noProof/>
        </w:rPr>
        <w:t>float area(float r)</w:t>
      </w:r>
    </w:p>
    <w:p w14:paraId="54B91432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5B48AC56" w14:textId="77777777" w:rsidR="008411B5" w:rsidRDefault="008411B5" w:rsidP="008411B5">
      <w:pPr>
        <w:rPr>
          <w:noProof/>
        </w:rPr>
      </w:pPr>
      <w:r>
        <w:rPr>
          <w:noProof/>
        </w:rPr>
        <w:t>return(3.14*r*r);</w:t>
      </w:r>
    </w:p>
    <w:p w14:paraId="0E0847D8" w14:textId="77777777" w:rsidR="008411B5" w:rsidRDefault="008411B5" w:rsidP="008411B5">
      <w:pPr>
        <w:rPr>
          <w:noProof/>
        </w:rPr>
      </w:pPr>
      <w:r>
        <w:rPr>
          <w:noProof/>
        </w:rPr>
        <w:t>}</w:t>
      </w:r>
    </w:p>
    <w:p w14:paraId="6EB8F2D2" w14:textId="77777777" w:rsidR="008411B5" w:rsidRDefault="008411B5" w:rsidP="008411B5">
      <w:pPr>
        <w:rPr>
          <w:noProof/>
        </w:rPr>
      </w:pPr>
      <w:r>
        <w:rPr>
          <w:noProof/>
        </w:rPr>
        <w:t>float area(float l,float b)</w:t>
      </w:r>
    </w:p>
    <w:p w14:paraId="48485BD3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1AF7791C" w14:textId="77777777" w:rsidR="008411B5" w:rsidRDefault="008411B5" w:rsidP="008411B5">
      <w:pPr>
        <w:rPr>
          <w:noProof/>
        </w:rPr>
      </w:pPr>
      <w:r>
        <w:rPr>
          <w:noProof/>
        </w:rPr>
        <w:t>return(l*b);</w:t>
      </w:r>
    </w:p>
    <w:p w14:paraId="22EDD747" w14:textId="77777777" w:rsidR="008411B5" w:rsidRDefault="008411B5" w:rsidP="008411B5">
      <w:pPr>
        <w:rPr>
          <w:noProof/>
        </w:rPr>
      </w:pPr>
      <w:r>
        <w:rPr>
          <w:noProof/>
        </w:rPr>
        <w:t>}</w:t>
      </w:r>
    </w:p>
    <w:p w14:paraId="196889CD" w14:textId="77777777" w:rsidR="008411B5" w:rsidRDefault="008411B5" w:rsidP="008411B5">
      <w:pPr>
        <w:rPr>
          <w:noProof/>
        </w:rPr>
      </w:pPr>
      <w:r>
        <w:rPr>
          <w:noProof/>
        </w:rPr>
        <w:t>float area(float a,float b,float c)</w:t>
      </w:r>
    </w:p>
    <w:p w14:paraId="5A7B2A21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420C17B8" w14:textId="77777777" w:rsidR="008411B5" w:rsidRDefault="008411B5" w:rsidP="008411B5">
      <w:pPr>
        <w:rPr>
          <w:noProof/>
        </w:rPr>
      </w:pPr>
      <w:r>
        <w:rPr>
          <w:noProof/>
        </w:rPr>
        <w:t>float s,ar;</w:t>
      </w:r>
    </w:p>
    <w:p w14:paraId="64F6BE9D" w14:textId="77777777" w:rsidR="008411B5" w:rsidRDefault="008411B5" w:rsidP="008411B5">
      <w:pPr>
        <w:rPr>
          <w:noProof/>
        </w:rPr>
      </w:pPr>
      <w:r>
        <w:rPr>
          <w:noProof/>
        </w:rPr>
        <w:t>s=(a+b+c)/2;</w:t>
      </w:r>
    </w:p>
    <w:p w14:paraId="68FB85E4" w14:textId="77777777" w:rsidR="008411B5" w:rsidRDefault="008411B5" w:rsidP="008411B5">
      <w:pPr>
        <w:rPr>
          <w:noProof/>
        </w:rPr>
      </w:pPr>
      <w:r>
        <w:rPr>
          <w:noProof/>
        </w:rPr>
        <w:t>ar=s*(s-a)*(s-b)*(s-c);</w:t>
      </w:r>
    </w:p>
    <w:p w14:paraId="144C7B82" w14:textId="77777777" w:rsidR="008411B5" w:rsidRDefault="008411B5" w:rsidP="008411B5">
      <w:pPr>
        <w:rPr>
          <w:noProof/>
        </w:rPr>
      </w:pPr>
      <w:r>
        <w:rPr>
          <w:noProof/>
        </w:rPr>
        <w:lastRenderedPageBreak/>
        <w:t>ar=pow(ar,0.5);</w:t>
      </w:r>
    </w:p>
    <w:p w14:paraId="552AF17B" w14:textId="77777777" w:rsidR="008411B5" w:rsidRDefault="008411B5" w:rsidP="008411B5">
      <w:pPr>
        <w:rPr>
          <w:noProof/>
        </w:rPr>
      </w:pPr>
      <w:r>
        <w:rPr>
          <w:noProof/>
        </w:rPr>
        <w:t>return ar;</w:t>
      </w:r>
    </w:p>
    <w:p w14:paraId="6B7EF1EB" w14:textId="77777777" w:rsidR="008411B5" w:rsidRDefault="008411B5" w:rsidP="008411B5">
      <w:pPr>
        <w:rPr>
          <w:noProof/>
        </w:rPr>
      </w:pPr>
      <w:r>
        <w:rPr>
          <w:noProof/>
        </w:rPr>
        <w:t>}</w:t>
      </w:r>
    </w:p>
    <w:p w14:paraId="0013B657" w14:textId="77777777" w:rsidR="008411B5" w:rsidRDefault="008411B5" w:rsidP="008411B5">
      <w:pPr>
        <w:rPr>
          <w:noProof/>
        </w:rPr>
      </w:pPr>
      <w:r>
        <w:rPr>
          <w:noProof/>
        </w:rPr>
        <w:t>void main()</w:t>
      </w:r>
    </w:p>
    <w:p w14:paraId="0F46E5B9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2DE7B3F0" w14:textId="77777777" w:rsidR="008411B5" w:rsidRDefault="008411B5" w:rsidP="008411B5">
      <w:pPr>
        <w:rPr>
          <w:noProof/>
        </w:rPr>
      </w:pPr>
      <w:r>
        <w:rPr>
          <w:noProof/>
        </w:rPr>
        <w:t>clrscr();</w:t>
      </w:r>
    </w:p>
    <w:p w14:paraId="2CEEDB7E" w14:textId="77777777" w:rsidR="008411B5" w:rsidRDefault="008411B5" w:rsidP="008411B5">
      <w:pPr>
        <w:rPr>
          <w:noProof/>
        </w:rPr>
      </w:pPr>
      <w:r>
        <w:rPr>
          <w:noProof/>
        </w:rPr>
        <w:t>int choice;</w:t>
      </w:r>
    </w:p>
    <w:p w14:paraId="62674837" w14:textId="77777777" w:rsidR="008411B5" w:rsidRDefault="008411B5" w:rsidP="008411B5">
      <w:pPr>
        <w:rPr>
          <w:noProof/>
        </w:rPr>
      </w:pPr>
      <w:r>
        <w:rPr>
          <w:noProof/>
        </w:rPr>
        <w:t>float x,y,z,a;</w:t>
      </w:r>
    </w:p>
    <w:p w14:paraId="2F4A3ED9" w14:textId="77777777" w:rsidR="008411B5" w:rsidRDefault="008411B5" w:rsidP="008411B5">
      <w:pPr>
        <w:rPr>
          <w:noProof/>
        </w:rPr>
      </w:pPr>
      <w:r>
        <w:rPr>
          <w:noProof/>
        </w:rPr>
        <w:t>cout&lt;&lt;"1.Area of circle\n2.Area of rectangle\n3.Area of triangle\nEnter your choice:";</w:t>
      </w:r>
    </w:p>
    <w:p w14:paraId="4E59CEA4" w14:textId="77777777" w:rsidR="008411B5" w:rsidRDefault="008411B5" w:rsidP="008411B5">
      <w:pPr>
        <w:rPr>
          <w:noProof/>
        </w:rPr>
      </w:pPr>
      <w:r>
        <w:rPr>
          <w:noProof/>
        </w:rPr>
        <w:t>cin&gt;&gt;choice;</w:t>
      </w:r>
    </w:p>
    <w:p w14:paraId="6659522D" w14:textId="77777777" w:rsidR="008411B5" w:rsidRDefault="008411B5" w:rsidP="008411B5">
      <w:pPr>
        <w:rPr>
          <w:noProof/>
        </w:rPr>
      </w:pPr>
      <w:r>
        <w:rPr>
          <w:noProof/>
        </w:rPr>
        <w:t>switch(choice)</w:t>
      </w:r>
    </w:p>
    <w:p w14:paraId="0BB27812" w14:textId="77777777" w:rsidR="008411B5" w:rsidRDefault="008411B5" w:rsidP="008411B5">
      <w:pPr>
        <w:rPr>
          <w:noProof/>
        </w:rPr>
      </w:pPr>
      <w:r>
        <w:rPr>
          <w:noProof/>
        </w:rPr>
        <w:t>{</w:t>
      </w:r>
    </w:p>
    <w:p w14:paraId="58B4F758" w14:textId="77777777" w:rsidR="008411B5" w:rsidRDefault="008411B5" w:rsidP="008411B5">
      <w:pPr>
        <w:rPr>
          <w:noProof/>
        </w:rPr>
      </w:pPr>
      <w:r>
        <w:rPr>
          <w:noProof/>
        </w:rPr>
        <w:t>case 1:cout&lt;&lt;"Enter the radius of the circle:";</w:t>
      </w:r>
    </w:p>
    <w:p w14:paraId="3181DCA3" w14:textId="77777777" w:rsidR="008411B5" w:rsidRDefault="008411B5" w:rsidP="008411B5">
      <w:pPr>
        <w:rPr>
          <w:noProof/>
        </w:rPr>
      </w:pPr>
      <w:r>
        <w:rPr>
          <w:noProof/>
        </w:rPr>
        <w:t>cin&gt;&gt;x;</w:t>
      </w:r>
    </w:p>
    <w:p w14:paraId="5DFA21BE" w14:textId="77777777" w:rsidR="008411B5" w:rsidRDefault="008411B5" w:rsidP="008411B5">
      <w:pPr>
        <w:rPr>
          <w:noProof/>
        </w:rPr>
      </w:pPr>
      <w:r>
        <w:rPr>
          <w:noProof/>
        </w:rPr>
        <w:t>a=area(x);</w:t>
      </w:r>
    </w:p>
    <w:p w14:paraId="5FED6FA1" w14:textId="77777777" w:rsidR="008411B5" w:rsidRDefault="008411B5" w:rsidP="008411B5">
      <w:pPr>
        <w:rPr>
          <w:noProof/>
        </w:rPr>
      </w:pPr>
      <w:r>
        <w:rPr>
          <w:noProof/>
        </w:rPr>
        <w:t>cout&lt;&lt;"The area of circle="&lt;&lt;a&lt;&lt;endl;</w:t>
      </w:r>
    </w:p>
    <w:p w14:paraId="32E06C20" w14:textId="77777777" w:rsidR="008411B5" w:rsidRDefault="008411B5" w:rsidP="008411B5">
      <w:pPr>
        <w:rPr>
          <w:noProof/>
        </w:rPr>
      </w:pPr>
      <w:r>
        <w:rPr>
          <w:noProof/>
        </w:rPr>
        <w:t>a=volume(x);</w:t>
      </w:r>
    </w:p>
    <w:p w14:paraId="66A0CC08" w14:textId="77777777" w:rsidR="008411B5" w:rsidRDefault="008411B5" w:rsidP="008411B5">
      <w:pPr>
        <w:rPr>
          <w:noProof/>
        </w:rPr>
      </w:pPr>
      <w:r>
        <w:rPr>
          <w:noProof/>
        </w:rPr>
        <w:t>cout&lt;&lt;"The volume of sphere="&lt;&lt;a&lt;&lt;endl;</w:t>
      </w:r>
    </w:p>
    <w:p w14:paraId="41C048E4" w14:textId="77777777" w:rsidR="008411B5" w:rsidRDefault="008411B5" w:rsidP="008411B5">
      <w:pPr>
        <w:rPr>
          <w:noProof/>
        </w:rPr>
      </w:pPr>
      <w:r>
        <w:rPr>
          <w:noProof/>
        </w:rPr>
        <w:t>break;</w:t>
      </w:r>
    </w:p>
    <w:p w14:paraId="08B92195" w14:textId="77777777" w:rsidR="008411B5" w:rsidRDefault="008411B5" w:rsidP="008411B5">
      <w:pPr>
        <w:rPr>
          <w:noProof/>
        </w:rPr>
      </w:pPr>
      <w:r>
        <w:rPr>
          <w:noProof/>
        </w:rPr>
        <w:t>case 2:cout&lt;&lt;"Enter the length and breadth of the rectangle:"&lt;&lt;endl;</w:t>
      </w:r>
    </w:p>
    <w:p w14:paraId="414A00EF" w14:textId="77777777" w:rsidR="008411B5" w:rsidRDefault="008411B5" w:rsidP="008411B5">
      <w:pPr>
        <w:rPr>
          <w:noProof/>
        </w:rPr>
      </w:pPr>
      <w:r>
        <w:rPr>
          <w:noProof/>
        </w:rPr>
        <w:t>cin&gt;&gt;x&gt;&gt;y;</w:t>
      </w:r>
    </w:p>
    <w:p w14:paraId="4F12A651" w14:textId="77777777" w:rsidR="008411B5" w:rsidRDefault="008411B5" w:rsidP="008411B5">
      <w:pPr>
        <w:rPr>
          <w:noProof/>
        </w:rPr>
      </w:pPr>
      <w:r>
        <w:rPr>
          <w:noProof/>
        </w:rPr>
        <w:t>a=area(x,y);</w:t>
      </w:r>
    </w:p>
    <w:p w14:paraId="198354EF" w14:textId="77777777" w:rsidR="008411B5" w:rsidRDefault="008411B5" w:rsidP="008411B5">
      <w:pPr>
        <w:rPr>
          <w:noProof/>
        </w:rPr>
      </w:pPr>
      <w:r>
        <w:rPr>
          <w:noProof/>
        </w:rPr>
        <w:t>cout&lt;&lt;"The area of rectangle="&lt;&lt;a&lt;&lt;endl;</w:t>
      </w:r>
    </w:p>
    <w:p w14:paraId="5E5E10B1" w14:textId="77777777" w:rsidR="008411B5" w:rsidRDefault="008411B5" w:rsidP="008411B5">
      <w:pPr>
        <w:rPr>
          <w:noProof/>
        </w:rPr>
      </w:pPr>
      <w:r>
        <w:rPr>
          <w:noProof/>
        </w:rPr>
        <w:t>break;</w:t>
      </w:r>
    </w:p>
    <w:p w14:paraId="59B33529" w14:textId="77777777" w:rsidR="008411B5" w:rsidRDefault="008411B5" w:rsidP="008411B5">
      <w:pPr>
        <w:rPr>
          <w:noProof/>
        </w:rPr>
      </w:pPr>
      <w:r>
        <w:rPr>
          <w:noProof/>
        </w:rPr>
        <w:t>case 3:cout&lt;&lt;"Enter the length of three sides of the triangle:"&lt;&lt;endl;</w:t>
      </w:r>
    </w:p>
    <w:p w14:paraId="4B0B3E16" w14:textId="77777777" w:rsidR="008411B5" w:rsidRDefault="008411B5" w:rsidP="008411B5">
      <w:pPr>
        <w:rPr>
          <w:noProof/>
        </w:rPr>
      </w:pPr>
      <w:r>
        <w:rPr>
          <w:noProof/>
        </w:rPr>
        <w:t>cin&gt;&gt;x&gt;&gt;y&gt;&gt;z;</w:t>
      </w:r>
    </w:p>
    <w:p w14:paraId="0959A3D1" w14:textId="77777777" w:rsidR="008411B5" w:rsidRDefault="008411B5" w:rsidP="008411B5">
      <w:pPr>
        <w:rPr>
          <w:noProof/>
        </w:rPr>
      </w:pPr>
      <w:r>
        <w:rPr>
          <w:noProof/>
        </w:rPr>
        <w:t>a=area(x,y,z);</w:t>
      </w:r>
    </w:p>
    <w:p w14:paraId="4EEE49E3" w14:textId="77777777" w:rsidR="008411B5" w:rsidRDefault="008411B5" w:rsidP="008411B5">
      <w:pPr>
        <w:rPr>
          <w:noProof/>
        </w:rPr>
      </w:pPr>
      <w:r>
        <w:rPr>
          <w:noProof/>
        </w:rPr>
        <w:t>cout&lt;&lt;"The area of triabgle="&lt;&lt;a&lt;&lt;endl;</w:t>
      </w:r>
    </w:p>
    <w:p w14:paraId="269575D0" w14:textId="77777777" w:rsidR="008411B5" w:rsidRDefault="008411B5" w:rsidP="008411B5">
      <w:pPr>
        <w:rPr>
          <w:noProof/>
        </w:rPr>
      </w:pPr>
      <w:r>
        <w:rPr>
          <w:noProof/>
        </w:rPr>
        <w:t>break;</w:t>
      </w:r>
    </w:p>
    <w:p w14:paraId="4ED57910" w14:textId="77777777" w:rsidR="008411B5" w:rsidRDefault="008411B5" w:rsidP="008411B5">
      <w:pPr>
        <w:rPr>
          <w:noProof/>
        </w:rPr>
      </w:pPr>
      <w:r>
        <w:rPr>
          <w:noProof/>
        </w:rPr>
        <w:lastRenderedPageBreak/>
        <w:t>default:cout&lt;&lt;"Invalid Choice"&lt;&lt;endl;</w:t>
      </w:r>
    </w:p>
    <w:p w14:paraId="6E92461B" w14:textId="77777777" w:rsidR="008411B5" w:rsidRDefault="008411B5" w:rsidP="008411B5">
      <w:pPr>
        <w:rPr>
          <w:noProof/>
        </w:rPr>
      </w:pPr>
      <w:r>
        <w:rPr>
          <w:noProof/>
        </w:rPr>
        <w:t>}</w:t>
      </w:r>
    </w:p>
    <w:p w14:paraId="7C987E34" w14:textId="77777777" w:rsidR="008411B5" w:rsidRDefault="008411B5" w:rsidP="008411B5">
      <w:pPr>
        <w:rPr>
          <w:noProof/>
        </w:rPr>
      </w:pPr>
      <w:r>
        <w:rPr>
          <w:noProof/>
        </w:rPr>
        <w:t>getch();</w:t>
      </w:r>
    </w:p>
    <w:p w14:paraId="012E8F99" w14:textId="77777777" w:rsidR="008411B5" w:rsidRDefault="008411B5">
      <w:pPr>
        <w:rPr>
          <w:noProof/>
        </w:rPr>
      </w:pPr>
      <w:r>
        <w:rPr>
          <w:noProof/>
        </w:rPr>
        <w:t>}</w:t>
      </w:r>
    </w:p>
    <w:p w14:paraId="72479A0D" w14:textId="77777777" w:rsidR="00047391" w:rsidRPr="00047391" w:rsidRDefault="00047391">
      <w:pPr>
        <w:rPr>
          <w:b/>
          <w:noProof/>
        </w:rPr>
      </w:pPr>
      <w:r w:rsidRPr="00047391">
        <w:rPr>
          <w:b/>
          <w:noProof/>
        </w:rPr>
        <w:t>Output:</w:t>
      </w:r>
    </w:p>
    <w:p w14:paraId="595BA3DA" w14:textId="77777777" w:rsidR="00E46D4D" w:rsidRDefault="008411B5">
      <w:pPr>
        <w:rPr>
          <w:noProof/>
        </w:rPr>
      </w:pPr>
      <w:r>
        <w:rPr>
          <w:noProof/>
        </w:rPr>
        <w:t xml:space="preserve"> </w:t>
      </w:r>
    </w:p>
    <w:p w14:paraId="3FEDCAC7" w14:textId="15D2F708" w:rsidR="00A0498F" w:rsidRDefault="008411B5">
      <w:pPr>
        <w:rPr>
          <w:noProof/>
        </w:rPr>
      </w:pPr>
      <w:r>
        <w:rPr>
          <w:noProof/>
        </w:rPr>
        <w:drawing>
          <wp:inline distT="0" distB="0" distL="0" distR="0" wp14:anchorId="32E4034C" wp14:editId="3F40037F">
            <wp:extent cx="5972175" cy="1038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480" b="68946"/>
                    <a:stretch/>
                  </pic:blipFill>
                  <pic:spPr bwMode="auto">
                    <a:xfrm>
                      <a:off x="0" y="0"/>
                      <a:ext cx="5972175" cy="1038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90272" w14:textId="77777777" w:rsidR="00D32A69" w:rsidRPr="00047391" w:rsidRDefault="00D32A69">
      <w:pPr>
        <w:rPr>
          <w:b/>
          <w:noProof/>
        </w:rPr>
      </w:pPr>
    </w:p>
    <w:p w14:paraId="432F9433" w14:textId="77777777" w:rsidR="00047391" w:rsidRPr="00047391" w:rsidRDefault="00047391" w:rsidP="00D32A69">
      <w:pPr>
        <w:rPr>
          <w:b/>
          <w:noProof/>
        </w:rPr>
      </w:pPr>
      <w:r w:rsidRPr="00047391">
        <w:rPr>
          <w:b/>
          <w:noProof/>
        </w:rPr>
        <w:t>Program 3(c):</w:t>
      </w:r>
    </w:p>
    <w:p w14:paraId="135538A1" w14:textId="77777777" w:rsidR="00047391" w:rsidRDefault="00047391" w:rsidP="00D32A69">
      <w:pPr>
        <w:rPr>
          <w:noProof/>
        </w:rPr>
      </w:pPr>
      <w:r>
        <w:rPr>
          <w:noProof/>
        </w:rPr>
        <w:t>Design a class StaticDemo to show the implementation of static variable and static function.</w:t>
      </w:r>
    </w:p>
    <w:p w14:paraId="476A32A2" w14:textId="77777777" w:rsidR="00047391" w:rsidRPr="00047391" w:rsidRDefault="00047391" w:rsidP="00D32A69">
      <w:pPr>
        <w:rPr>
          <w:b/>
          <w:noProof/>
        </w:rPr>
      </w:pPr>
      <w:r w:rsidRPr="00047391">
        <w:rPr>
          <w:b/>
          <w:noProof/>
        </w:rPr>
        <w:t>Coding:</w:t>
      </w:r>
    </w:p>
    <w:p w14:paraId="502548E4" w14:textId="77777777" w:rsidR="00D32A69" w:rsidRDefault="00D32A69" w:rsidP="00D32A69">
      <w:pPr>
        <w:rPr>
          <w:noProof/>
        </w:rPr>
      </w:pPr>
      <w:r>
        <w:rPr>
          <w:noProof/>
        </w:rPr>
        <w:t>#include&lt;iostream.h&gt;</w:t>
      </w:r>
    </w:p>
    <w:p w14:paraId="416A3D14" w14:textId="77777777" w:rsidR="00D32A69" w:rsidRDefault="00D32A69" w:rsidP="00D32A69">
      <w:pPr>
        <w:rPr>
          <w:noProof/>
        </w:rPr>
      </w:pPr>
      <w:r>
        <w:rPr>
          <w:noProof/>
        </w:rPr>
        <w:t>#include&lt;conio.h&gt;</w:t>
      </w:r>
    </w:p>
    <w:p w14:paraId="23B5F179" w14:textId="77777777" w:rsidR="00D32A69" w:rsidRDefault="00D32A69" w:rsidP="00D32A69">
      <w:pPr>
        <w:rPr>
          <w:noProof/>
        </w:rPr>
      </w:pPr>
      <w:r>
        <w:rPr>
          <w:noProof/>
        </w:rPr>
        <w:t>class count</w:t>
      </w:r>
    </w:p>
    <w:p w14:paraId="15FD7432" w14:textId="77777777" w:rsidR="00D32A69" w:rsidRDefault="00D32A69" w:rsidP="00D32A69">
      <w:pPr>
        <w:rPr>
          <w:noProof/>
        </w:rPr>
      </w:pPr>
      <w:r>
        <w:rPr>
          <w:noProof/>
        </w:rPr>
        <w:t>{</w:t>
      </w:r>
    </w:p>
    <w:p w14:paraId="375F4F59" w14:textId="77777777" w:rsidR="00D32A69" w:rsidRDefault="00D32A69" w:rsidP="00D32A69">
      <w:pPr>
        <w:rPr>
          <w:noProof/>
        </w:rPr>
      </w:pPr>
      <w:r>
        <w:rPr>
          <w:noProof/>
        </w:rPr>
        <w:t>private:</w:t>
      </w:r>
    </w:p>
    <w:p w14:paraId="5E73D11D" w14:textId="77777777" w:rsidR="00D32A69" w:rsidRDefault="00D32A69" w:rsidP="00D32A69">
      <w:pPr>
        <w:rPr>
          <w:noProof/>
        </w:rPr>
      </w:pPr>
      <w:r>
        <w:rPr>
          <w:noProof/>
        </w:rPr>
        <w:t>static</w:t>
      </w:r>
    </w:p>
    <w:p w14:paraId="1C2A1FD4" w14:textId="77777777" w:rsidR="00D32A69" w:rsidRDefault="00D32A69" w:rsidP="00D32A69">
      <w:pPr>
        <w:rPr>
          <w:noProof/>
        </w:rPr>
      </w:pPr>
      <w:r>
        <w:rPr>
          <w:noProof/>
        </w:rPr>
        <w:t>int counter;</w:t>
      </w:r>
    </w:p>
    <w:p w14:paraId="1713B6C6" w14:textId="77777777" w:rsidR="00D32A69" w:rsidRDefault="00D32A69" w:rsidP="00D32A69">
      <w:pPr>
        <w:rPr>
          <w:noProof/>
        </w:rPr>
      </w:pPr>
      <w:r>
        <w:rPr>
          <w:noProof/>
        </w:rPr>
        <w:t>public:</w:t>
      </w:r>
    </w:p>
    <w:p w14:paraId="6A578A97" w14:textId="77777777" w:rsidR="00D32A69" w:rsidRDefault="00D32A69" w:rsidP="00D32A69">
      <w:pPr>
        <w:rPr>
          <w:noProof/>
        </w:rPr>
      </w:pPr>
      <w:r>
        <w:rPr>
          <w:noProof/>
        </w:rPr>
        <w:t>count()</w:t>
      </w:r>
    </w:p>
    <w:p w14:paraId="3B6CB9B1" w14:textId="77777777" w:rsidR="00D32A69" w:rsidRDefault="00D32A69" w:rsidP="00D32A69">
      <w:pPr>
        <w:rPr>
          <w:noProof/>
        </w:rPr>
      </w:pPr>
      <w:r>
        <w:rPr>
          <w:noProof/>
        </w:rPr>
        <w:t>{</w:t>
      </w:r>
    </w:p>
    <w:p w14:paraId="551C9849" w14:textId="77777777" w:rsidR="00D32A69" w:rsidRDefault="00D32A69" w:rsidP="00D32A69">
      <w:pPr>
        <w:rPr>
          <w:noProof/>
        </w:rPr>
      </w:pPr>
      <w:r>
        <w:rPr>
          <w:noProof/>
        </w:rPr>
        <w:t>counter++;</w:t>
      </w:r>
    </w:p>
    <w:p w14:paraId="450B1251" w14:textId="77777777" w:rsidR="00D32A69" w:rsidRDefault="00D32A69" w:rsidP="00D32A69">
      <w:pPr>
        <w:rPr>
          <w:noProof/>
        </w:rPr>
      </w:pPr>
      <w:r>
        <w:rPr>
          <w:noProof/>
        </w:rPr>
        <w:t>}</w:t>
      </w:r>
    </w:p>
    <w:p w14:paraId="54CA998C" w14:textId="77777777" w:rsidR="00D32A69" w:rsidRDefault="00D32A69" w:rsidP="00D32A69">
      <w:pPr>
        <w:rPr>
          <w:noProof/>
        </w:rPr>
      </w:pPr>
      <w:r>
        <w:rPr>
          <w:noProof/>
        </w:rPr>
        <w:t>static int display()</w:t>
      </w:r>
    </w:p>
    <w:p w14:paraId="7B716DD1" w14:textId="77777777" w:rsidR="00D32A69" w:rsidRDefault="00D32A69" w:rsidP="00D32A69">
      <w:pPr>
        <w:rPr>
          <w:noProof/>
        </w:rPr>
      </w:pPr>
      <w:r>
        <w:rPr>
          <w:noProof/>
        </w:rPr>
        <w:t>{</w:t>
      </w:r>
    </w:p>
    <w:p w14:paraId="498EE296" w14:textId="77777777" w:rsidR="00D32A69" w:rsidRDefault="00D32A69" w:rsidP="00D32A69">
      <w:pPr>
        <w:rPr>
          <w:noProof/>
        </w:rPr>
      </w:pPr>
      <w:r>
        <w:rPr>
          <w:noProof/>
        </w:rPr>
        <w:t>return counter;</w:t>
      </w:r>
    </w:p>
    <w:p w14:paraId="0997717B" w14:textId="77777777" w:rsidR="00D32A69" w:rsidRDefault="00D32A69" w:rsidP="00D32A69">
      <w:pPr>
        <w:rPr>
          <w:noProof/>
        </w:rPr>
      </w:pPr>
      <w:r>
        <w:rPr>
          <w:noProof/>
        </w:rPr>
        <w:lastRenderedPageBreak/>
        <w:t>}</w:t>
      </w:r>
    </w:p>
    <w:p w14:paraId="11E93F1F" w14:textId="77777777" w:rsidR="00D32A69" w:rsidRDefault="00D32A69" w:rsidP="00D32A69">
      <w:pPr>
        <w:rPr>
          <w:noProof/>
        </w:rPr>
      </w:pPr>
      <w:r>
        <w:rPr>
          <w:noProof/>
        </w:rPr>
        <w:t>};</w:t>
      </w:r>
    </w:p>
    <w:p w14:paraId="3C274E05" w14:textId="77777777" w:rsidR="00D32A69" w:rsidRDefault="00D32A69" w:rsidP="00D32A69">
      <w:pPr>
        <w:rPr>
          <w:noProof/>
        </w:rPr>
      </w:pPr>
      <w:r>
        <w:rPr>
          <w:noProof/>
        </w:rPr>
        <w:t>int count::counter=0;</w:t>
      </w:r>
    </w:p>
    <w:p w14:paraId="4AE8F3C7" w14:textId="77777777" w:rsidR="00D32A69" w:rsidRDefault="00D32A69" w:rsidP="00D32A69">
      <w:pPr>
        <w:rPr>
          <w:noProof/>
        </w:rPr>
      </w:pPr>
      <w:r>
        <w:rPr>
          <w:noProof/>
        </w:rPr>
        <w:t>void main()</w:t>
      </w:r>
    </w:p>
    <w:p w14:paraId="65DCEA97" w14:textId="77777777" w:rsidR="00D32A69" w:rsidRDefault="00D32A69" w:rsidP="00D32A69">
      <w:pPr>
        <w:rPr>
          <w:noProof/>
        </w:rPr>
      </w:pPr>
      <w:r>
        <w:rPr>
          <w:noProof/>
        </w:rPr>
        <w:t>{</w:t>
      </w:r>
    </w:p>
    <w:p w14:paraId="67207FC4" w14:textId="77777777" w:rsidR="00D32A69" w:rsidRDefault="00D32A69" w:rsidP="00D32A69">
      <w:pPr>
        <w:rPr>
          <w:noProof/>
        </w:rPr>
      </w:pPr>
      <w:r>
        <w:rPr>
          <w:noProof/>
        </w:rPr>
        <w:t>clrscr();</w:t>
      </w:r>
    </w:p>
    <w:p w14:paraId="64D26508" w14:textId="77777777" w:rsidR="00D32A69" w:rsidRDefault="00D32A69" w:rsidP="00D32A69">
      <w:pPr>
        <w:rPr>
          <w:noProof/>
        </w:rPr>
      </w:pPr>
      <w:r>
        <w:rPr>
          <w:noProof/>
        </w:rPr>
        <w:t>count c1;</w:t>
      </w:r>
    </w:p>
    <w:p w14:paraId="767AD425" w14:textId="77777777" w:rsidR="00D32A69" w:rsidRDefault="00D32A69" w:rsidP="00D32A69">
      <w:pPr>
        <w:rPr>
          <w:noProof/>
        </w:rPr>
      </w:pPr>
      <w:r>
        <w:rPr>
          <w:noProof/>
        </w:rPr>
        <w:t>cout&lt;&lt;"Number of objects:"&lt;&lt;c1.display()&lt;&lt;endl;</w:t>
      </w:r>
    </w:p>
    <w:p w14:paraId="61299363" w14:textId="77777777" w:rsidR="00D32A69" w:rsidRDefault="00D32A69" w:rsidP="00D32A69">
      <w:pPr>
        <w:rPr>
          <w:noProof/>
        </w:rPr>
      </w:pPr>
      <w:r>
        <w:rPr>
          <w:noProof/>
        </w:rPr>
        <w:t>count c2;</w:t>
      </w:r>
    </w:p>
    <w:p w14:paraId="1308383A" w14:textId="77777777" w:rsidR="00D32A69" w:rsidRDefault="00D32A69" w:rsidP="00D32A69">
      <w:pPr>
        <w:rPr>
          <w:noProof/>
        </w:rPr>
      </w:pPr>
      <w:r>
        <w:rPr>
          <w:noProof/>
        </w:rPr>
        <w:t>count c3;</w:t>
      </w:r>
    </w:p>
    <w:p w14:paraId="3D61B4D4" w14:textId="77777777" w:rsidR="00D32A69" w:rsidRDefault="00D32A69" w:rsidP="00D32A69">
      <w:pPr>
        <w:rPr>
          <w:noProof/>
        </w:rPr>
      </w:pPr>
      <w:r>
        <w:rPr>
          <w:noProof/>
        </w:rPr>
        <w:t>cout&lt;&lt;"Number of objects:"&lt;&lt;c1.display()&lt;&lt;endl;</w:t>
      </w:r>
    </w:p>
    <w:p w14:paraId="686305DA" w14:textId="77777777" w:rsidR="00D32A69" w:rsidRDefault="00D32A69" w:rsidP="00D32A69">
      <w:pPr>
        <w:rPr>
          <w:noProof/>
        </w:rPr>
      </w:pPr>
      <w:r>
        <w:rPr>
          <w:noProof/>
        </w:rPr>
        <w:t>getch();</w:t>
      </w:r>
    </w:p>
    <w:p w14:paraId="39E4580F" w14:textId="77777777" w:rsidR="00D32A69" w:rsidRDefault="00D32A69" w:rsidP="00D32A69">
      <w:pPr>
        <w:rPr>
          <w:noProof/>
        </w:rPr>
      </w:pPr>
      <w:r>
        <w:rPr>
          <w:noProof/>
        </w:rPr>
        <w:t>}</w:t>
      </w:r>
    </w:p>
    <w:p w14:paraId="08130574" w14:textId="77777777" w:rsidR="00D32A69" w:rsidRPr="00235B36" w:rsidRDefault="00D32A69">
      <w:pPr>
        <w:rPr>
          <w:b/>
          <w:noProof/>
        </w:rPr>
      </w:pPr>
      <w:r w:rsidRPr="00235B36">
        <w:rPr>
          <w:b/>
          <w:noProof/>
        </w:rPr>
        <w:t>Output:</w:t>
      </w:r>
    </w:p>
    <w:p w14:paraId="5CC4E9FD" w14:textId="77777777" w:rsidR="00D32A69" w:rsidRDefault="00D32A69">
      <w:pPr>
        <w:rPr>
          <w:noProof/>
        </w:rPr>
      </w:pPr>
    </w:p>
    <w:p w14:paraId="497EF4A5" w14:textId="77777777" w:rsidR="00E46D4D" w:rsidRDefault="00E46D4D">
      <w:pPr>
        <w:rPr>
          <w:noProof/>
        </w:rPr>
      </w:pPr>
    </w:p>
    <w:p w14:paraId="09516741" w14:textId="5A0D40E2" w:rsidR="00D32A69" w:rsidRDefault="00D32A69">
      <w:bookmarkStart w:id="0" w:name="_GoBack"/>
      <w:bookmarkEnd w:id="0"/>
      <w:r>
        <w:rPr>
          <w:noProof/>
        </w:rPr>
        <w:drawing>
          <wp:inline distT="0" distB="0" distL="0" distR="0" wp14:anchorId="1129B4A1" wp14:editId="33A84935">
            <wp:extent cx="5066711" cy="62865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-192" r="49184" b="88749"/>
                    <a:stretch/>
                  </pic:blipFill>
                  <pic:spPr bwMode="auto">
                    <a:xfrm>
                      <a:off x="0" y="0"/>
                      <a:ext cx="5116544" cy="634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32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zY0NjczsjQwMTdT0lEKTi0uzszPAykwrAUAClDGcSwAAAA="/>
  </w:docVars>
  <w:rsids>
    <w:rsidRoot w:val="008411B5"/>
    <w:rsid w:val="00047391"/>
    <w:rsid w:val="00197624"/>
    <w:rsid w:val="00235B36"/>
    <w:rsid w:val="00422332"/>
    <w:rsid w:val="00574BC3"/>
    <w:rsid w:val="008411B5"/>
    <w:rsid w:val="00D32A69"/>
    <w:rsid w:val="00E46D4D"/>
    <w:rsid w:val="00E77CA4"/>
    <w:rsid w:val="00F80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A8500"/>
  <w15:chartTrackingRefBased/>
  <w15:docId w15:val="{1098443D-29DB-4D97-9926-CDF32812E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16</dc:creator>
  <cp:keywords/>
  <dc:description/>
  <cp:lastModifiedBy>Shiva vishwakarma</cp:lastModifiedBy>
  <cp:revision>6</cp:revision>
  <dcterms:created xsi:type="dcterms:W3CDTF">2019-02-04T03:23:00Z</dcterms:created>
  <dcterms:modified xsi:type="dcterms:W3CDTF">2019-03-03T05:06:00Z</dcterms:modified>
</cp:coreProperties>
</file>